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4" w:name="Xce7d2a4401d9ca6180c81e8587437cc803d411e"/>
    <w:p>
      <w:pPr>
        <w:pStyle w:val="Heading1"/>
      </w:pPr>
      <w:r>
        <w:t xml:space="preserve">Cover Letter for Speech Therapist Position in United Arab Emirates Dubai</w:t>
      </w:r>
    </w:p>
    <w:p>
      <w:pPr>
        <w:pStyle w:val="FirstParagraph"/>
      </w:pPr>
      <w:r>
        <w:rPr>
          <w:bCs/>
          <w:b/>
        </w:rPr>
        <w:t xml:space="preserve">John Doe</w:t>
      </w:r>
      <w:r>
        <w:br/>
      </w:r>
      <w:r>
        <w:t xml:space="preserve">123 Health Lane</w:t>
      </w:r>
      <w:r>
        <w:br/>
      </w:r>
      <w:r>
        <w:t xml:space="preserve">Dubai, United Arab Emirates</w:t>
      </w:r>
      <w:r>
        <w:br/>
      </w:r>
      <w:r>
        <w:t xml:space="preserve">john.doe@example.com</w:t>
      </w:r>
      <w:r>
        <w:br/>
      </w:r>
      <w:r>
        <w:t xml:space="preserve">+971 50 123 4567</w:t>
      </w:r>
      <w:r>
        <w:br/>
      </w:r>
      <w:r>
        <w:t xml:space="preserve">Date: April 5, 2024</w:t>
      </w:r>
    </w:p>
    <w:p>
      <w:pPr>
        <w:pStyle w:val="BodyText"/>
      </w:pPr>
      <w:r>
        <w:rPr>
          <w:bCs/>
          <w:b/>
        </w:rPr>
        <w:t xml:space="preserve">Dear Hiring Manager,</w:t>
      </w:r>
    </w:p>
    <w:p>
      <w:pPr>
        <w:pStyle w:val="BodyText"/>
      </w:pPr>
      <w:r>
        <w:t xml:space="preserve">I am writing to express my sincere interest in the Speech Therapist position at your esteemed organization in the United Arab Emirates Dubai. As a dedicated and passionate Speech Therapist with over [X years] of experience in diagnosing and treating communication disorders, I am eager to contribute my expertise to a dynamic healthcare environment that values innovation, cultural sensitivity, and patient-centered care. The opportunity to work in Dubai—a city renowned for its cutting-edge medical facilities and diverse population—aligns perfectly with my professional aspirations and commitment to excellence.</w:t>
      </w:r>
    </w:p>
    <w:bookmarkStart w:id="20" w:name="professional-background-and-expertise"/>
    <w:p>
      <w:pPr>
        <w:pStyle w:val="Heading2"/>
      </w:pPr>
      <w:r>
        <w:t xml:space="preserve">Professional Background and Expertise</w:t>
      </w:r>
    </w:p>
    <w:p>
      <w:pPr>
        <w:pStyle w:val="FirstParagraph"/>
      </w:pPr>
      <w:r>
        <w:t xml:space="preserve">With a Master’s degree in Speech-Language Pathology from [University Name] and certification as a licensed Speech Therapist in the United States, I have spent the past [X years] working in multidisciplinary settings to support individuals of all ages. My career has spanned clinical practice, educational institutions, and private clinics, where I have honed my skills in assessing and treating speech delays, articulation disorders, language impairments, and swallowing difficulties. In my current role at [Current Organization], I have developed personalized therapy plans that address the unique needs of each patient while fostering their confidence and independence.</w:t>
      </w:r>
    </w:p>
    <w:p>
      <w:pPr>
        <w:pStyle w:val="BodyText"/>
      </w:pPr>
      <w:r>
        <w:t xml:space="preserve">What sets me apart as a Speech Therapist is my ability to adapt therapeutic approaches to diverse cultural contexts. The United Arab Emirates Dubai, with its rich tapestry of nationalities and languages, presents an exciting challenge and opportunity for professionals like myself. I am particularly drawn to the UAE’s emphasis on holistic healthcare and its commitment to integrating advanced technologies in patient care. My experience in collaborating with families, educators, and other healthcare providers has equipped me to navigate the complexities of multilingual environments, ensuring that every individual receives culturally responsive support.</w:t>
      </w:r>
    </w:p>
    <w:bookmarkEnd w:id="20"/>
    <w:bookmarkStart w:id="21" w:name="X2500607f46cdf0584040a316a8ab023ae305594"/>
    <w:p>
      <w:pPr>
        <w:pStyle w:val="Heading2"/>
      </w:pPr>
      <w:r>
        <w:t xml:space="preserve">Why Dubai? A Commitment to Innovation and Diversity</w:t>
      </w:r>
    </w:p>
    <w:p>
      <w:pPr>
        <w:pStyle w:val="FirstParagraph"/>
      </w:pPr>
      <w:r>
        <w:t xml:space="preserve">The United Arab Emirates Dubai is a global hub for innovation and progress, and its healthcare sector is no exception. As a Speech Therapist, I am deeply inspired by the UAE’s vision to become a leader in medical excellence while prioritizing the well-being of its residents. Dubai’s investment in state-of-the-art rehabilitation centers and inclusive education programs aligns with my belief that every individual deserves access to high-quality speech therapy services. Whether working with children in early intervention programs or adults recovering from neurological conditions, I am committed to delivering evidence-based practices that reflect the latest advancements in the field.</w:t>
      </w:r>
    </w:p>
    <w:p>
      <w:pPr>
        <w:pStyle w:val="BodyText"/>
      </w:pPr>
      <w:r>
        <w:t xml:space="preserve">Moreover, Dubai’s multicultural environment has prepared me to work effectively with patients from diverse backgrounds. I have experience collaborating with families who speak Arabic, English, Hindi, and other languages, ensuring clear communication and trust. My fluency in [Languages] further enables me to bridge cultural gaps and provide care that is both respectful and impactful. In the United Arab Emirates Dubai, where healthcare professionals often serve a global patient base, this adaptability is not just an asset—it’s a necessity.</w:t>
      </w:r>
    </w:p>
    <w:bookmarkEnd w:id="21"/>
    <w:bookmarkStart w:id="22" w:name="alignment-with-organizational-values"/>
    <w:p>
      <w:pPr>
        <w:pStyle w:val="Heading2"/>
      </w:pPr>
      <w:r>
        <w:t xml:space="preserve">Alignment with Organizational Values</w:t>
      </w:r>
    </w:p>
    <w:p>
      <w:pPr>
        <w:pStyle w:val="FirstParagraph"/>
      </w:pPr>
      <w:r>
        <w:t xml:space="preserve">I am particularly impressed by [Organization Name]’s mission to [mention specific mission or value from the organization’s website, e.g., "empower individuals through compassionate care and innovative therapies"]. As a Speech Therapist, I have always prioritized creating safe and inclusive spaces where patients feel heard and supported. My approach is rooted in empathy, patience, and a deep understanding of the emotional challenges that communication disorders can pose. I believe that every interaction with a patient is an opportunity to make a lasting difference, whether through improving speech clarity, enhancing social skills, or restoring confidence.</w:t>
      </w:r>
    </w:p>
    <w:p>
      <w:pPr>
        <w:pStyle w:val="BodyText"/>
      </w:pPr>
      <w:r>
        <w:t xml:space="preserve">Additionally, my background in [mention specific areas of specialization, e.g., "pediatric speech therapy" or "adult neurogenic disorders"] has prepared me to contribute meaningfully to your team. For instance, during my tenure at [Previous Organization], I led a successful initiative to integrate teletherapy services for patients in remote areas, ensuring continuity of care during the pandemic. This experience demonstrated my ability to leverage technology while maintaining the personal connection that is vital in speech therapy. I am excited about the possibility of bringing this same level of dedication and creativity to your organization in Dubai.</w:t>
      </w:r>
    </w:p>
    <w:bookmarkEnd w:id="22"/>
    <w:bookmarkStart w:id="23" w:name="conclusion"/>
    <w:p>
      <w:pPr>
        <w:pStyle w:val="Heading2"/>
      </w:pPr>
      <w:r>
        <w:t xml:space="preserve">Conclusion</w:t>
      </w:r>
    </w:p>
    <w:p>
      <w:pPr>
        <w:pStyle w:val="FirstParagraph"/>
      </w:pPr>
      <w:r>
        <w:t xml:space="preserve">In conclusion, I am confident that my qualifications, cultural awareness, and passion for speech therapy make me an ideal candidate for this role in the United Arab Emirates Dubai. I would be honored to contribute to [Organization Name]’s mission of providing exceptional care to patients across all stages of life. Thank you for considering my application. I look forward to the opportunity to discuss how my skills and experiences align with your needs.</w:t>
      </w:r>
    </w:p>
    <w:p>
      <w:pPr>
        <w:pStyle w:val="BodyText"/>
      </w:pPr>
      <w:r>
        <w:t xml:space="preserve">Warm regards,</w:t>
      </w:r>
      <w:r>
        <w:br/>
      </w:r>
      <w:r>
        <w:rPr>
          <w:bCs/>
          <w:b/>
        </w:rPr>
        <w:t xml:space="preserve">John Doe</w:t>
      </w:r>
      <w:r>
        <w:br/>
      </w:r>
      <w:r>
        <w:t xml:space="preserve">Speech Therapist</w:t>
      </w:r>
      <w:r>
        <w:br/>
      </w:r>
      <w:r>
        <w:t xml:space="preserve">john.doe@example.com</w:t>
      </w:r>
      <w:r>
        <w:br/>
      </w:r>
      <w:r>
        <w:t xml:space="preserve">+971 50 123 456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3T20:30:09Z</dcterms:created>
  <dcterms:modified xsi:type="dcterms:W3CDTF">2026-07-23T20:30:09Z</dcterms:modified>
</cp:coreProperties>
</file>

<file path=docProps/custom.xml><?xml version="1.0" encoding="utf-8"?>
<Properties xmlns="http://schemas.openxmlformats.org/officeDocument/2006/custom-properties" xmlns:vt="http://schemas.openxmlformats.org/officeDocument/2006/docPropsVTypes"/>
</file>